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704F2" w14:textId="19FBCFFE" w:rsidR="008B4FDC" w:rsidRPr="00220EEC" w:rsidRDefault="00220EEC" w:rsidP="00220EEC">
      <w:pPr>
        <w:jc w:val="center"/>
        <w:rPr>
          <w:b/>
          <w:bCs/>
          <w:sz w:val="28"/>
          <w:szCs w:val="28"/>
        </w:rPr>
      </w:pPr>
      <w:r w:rsidRPr="00220EEC">
        <w:rPr>
          <w:b/>
          <w:bCs/>
          <w:sz w:val="28"/>
          <w:szCs w:val="28"/>
        </w:rPr>
        <w:t>ICT</w:t>
      </w:r>
      <w:r w:rsidR="000262EF">
        <w:rPr>
          <w:b/>
          <w:bCs/>
          <w:sz w:val="28"/>
          <w:szCs w:val="28"/>
        </w:rPr>
        <w:t>581</w:t>
      </w:r>
      <w:r w:rsidRPr="00220EEC">
        <w:rPr>
          <w:b/>
          <w:bCs/>
          <w:sz w:val="28"/>
          <w:szCs w:val="28"/>
        </w:rPr>
        <w:t xml:space="preserve"> – Assignment </w:t>
      </w:r>
      <w:r w:rsidR="00890128">
        <w:rPr>
          <w:b/>
          <w:bCs/>
          <w:sz w:val="28"/>
          <w:szCs w:val="28"/>
        </w:rPr>
        <w:t>2</w:t>
      </w:r>
    </w:p>
    <w:p w14:paraId="6E3845D2" w14:textId="59E4DC64" w:rsidR="00220EEC" w:rsidRDefault="00155EE7">
      <w:r w:rsidRPr="00155EE7">
        <w:rPr>
          <w:b/>
          <w:bCs/>
        </w:rPr>
        <w:t>Instructor</w:t>
      </w:r>
      <w:r>
        <w:t>: Mostafa Mohamed</w:t>
      </w:r>
    </w:p>
    <w:p w14:paraId="470AA688" w14:textId="72BA84D6" w:rsidR="00155EE7" w:rsidRPr="00155EE7" w:rsidRDefault="00155EE7" w:rsidP="00155EE7">
      <w:r w:rsidRPr="00155EE7">
        <w:rPr>
          <w:b/>
          <w:bCs/>
        </w:rPr>
        <w:t>Description</w:t>
      </w:r>
      <w:r>
        <w:t xml:space="preserve">: </w:t>
      </w:r>
      <w:r w:rsidR="000262EF">
        <w:rPr>
          <w:lang w:val="en-US"/>
        </w:rPr>
        <w:t xml:space="preserve">use </w:t>
      </w:r>
      <w:r w:rsidR="00890128">
        <w:rPr>
          <w:lang w:val="en-US"/>
        </w:rPr>
        <w:t>React.js</w:t>
      </w:r>
      <w:r w:rsidR="000262EF">
        <w:rPr>
          <w:lang w:val="en-US"/>
        </w:rPr>
        <w:t xml:space="preserve"> to build </w:t>
      </w:r>
      <w:r w:rsidR="00890128">
        <w:rPr>
          <w:lang w:val="en-US"/>
        </w:rPr>
        <w:t>the following</w:t>
      </w:r>
      <w:r w:rsidRPr="00155EE7">
        <w:rPr>
          <w:lang w:val="en-US"/>
        </w:rPr>
        <w:t>.</w:t>
      </w:r>
    </w:p>
    <w:p w14:paraId="119464FA" w14:textId="1A121E84" w:rsidR="00220EEC" w:rsidRPr="00220EEC" w:rsidRDefault="00220EEC" w:rsidP="00220EEC">
      <w:pPr>
        <w:numPr>
          <w:ilvl w:val="0"/>
          <w:numId w:val="1"/>
        </w:numPr>
      </w:pPr>
      <w:r w:rsidRPr="00220EEC">
        <w:rPr>
          <w:lang w:val="en-US"/>
        </w:rPr>
        <w:t>Tasks:</w:t>
      </w:r>
    </w:p>
    <w:p w14:paraId="1B2A6B2C" w14:textId="77777777" w:rsidR="00890128" w:rsidRPr="00890128" w:rsidRDefault="00890128" w:rsidP="00890128">
      <w:pPr>
        <w:ind w:left="720"/>
        <w:rPr>
          <w:lang w:val="en-US"/>
        </w:rPr>
      </w:pPr>
      <w:r w:rsidRPr="00890128">
        <w:rPr>
          <w:lang w:val="en-US"/>
        </w:rPr>
        <w:t>A- Create HTML page with the following React components:</w:t>
      </w:r>
    </w:p>
    <w:p w14:paraId="455E4309" w14:textId="77777777" w:rsidR="00890128" w:rsidRPr="00890128" w:rsidRDefault="00890128" w:rsidP="00890128">
      <w:pPr>
        <w:numPr>
          <w:ilvl w:val="1"/>
          <w:numId w:val="1"/>
        </w:numPr>
        <w:rPr>
          <w:lang w:val="en-US"/>
        </w:rPr>
      </w:pPr>
      <w:r w:rsidRPr="00890128">
        <w:rPr>
          <w:lang w:val="en-US"/>
        </w:rPr>
        <w:t>1- Header: shows a nice banner image</w:t>
      </w:r>
    </w:p>
    <w:p w14:paraId="4C3E981F" w14:textId="77777777" w:rsidR="00890128" w:rsidRPr="00890128" w:rsidRDefault="00890128" w:rsidP="00890128">
      <w:pPr>
        <w:numPr>
          <w:ilvl w:val="1"/>
          <w:numId w:val="1"/>
        </w:numPr>
        <w:rPr>
          <w:lang w:val="en-US"/>
        </w:rPr>
      </w:pPr>
      <w:r w:rsidRPr="00890128">
        <w:rPr>
          <w:lang w:val="en-US"/>
        </w:rPr>
        <w:t>2- Footer: shows your name and copyright</w:t>
      </w:r>
    </w:p>
    <w:p w14:paraId="185EADAA" w14:textId="77777777" w:rsidR="00890128" w:rsidRPr="00890128" w:rsidRDefault="00890128" w:rsidP="00890128">
      <w:pPr>
        <w:numPr>
          <w:ilvl w:val="1"/>
          <w:numId w:val="1"/>
        </w:numPr>
        <w:rPr>
          <w:lang w:val="en-US"/>
        </w:rPr>
      </w:pPr>
      <w:r w:rsidRPr="00890128">
        <w:rPr>
          <w:lang w:val="en-US"/>
        </w:rPr>
        <w:t>3- Main body: ask the user to enter two values and choose an operation from: +, -, *, /, ** then show the next component base on the user selection</w:t>
      </w:r>
    </w:p>
    <w:p w14:paraId="0339026B" w14:textId="77777777" w:rsidR="00890128" w:rsidRPr="00890128" w:rsidRDefault="00890128" w:rsidP="00890128">
      <w:pPr>
        <w:numPr>
          <w:ilvl w:val="1"/>
          <w:numId w:val="1"/>
        </w:numPr>
        <w:rPr>
          <w:lang w:val="en-US"/>
        </w:rPr>
      </w:pPr>
      <w:r w:rsidRPr="00890128">
        <w:rPr>
          <w:lang w:val="en-US"/>
        </w:rPr>
        <w:t>4- Sub body: a component to the operation results with description such as “2.5 * 2 = 5.0” if the user choose multiplication , or “2.5 + 2 = 4.5” if the user choose addition</w:t>
      </w:r>
    </w:p>
    <w:p w14:paraId="3D1E6411" w14:textId="77777777" w:rsidR="00890128" w:rsidRPr="00890128" w:rsidRDefault="00890128" w:rsidP="00890128">
      <w:pPr>
        <w:numPr>
          <w:ilvl w:val="1"/>
          <w:numId w:val="1"/>
        </w:numPr>
        <w:rPr>
          <w:lang w:val="en-US"/>
        </w:rPr>
      </w:pPr>
      <w:r w:rsidRPr="00890128">
        <w:rPr>
          <w:lang w:val="en-US"/>
        </w:rPr>
        <w:t xml:space="preserve">Note: You may need to put the state variables in a parent component to be shares between the 2 children body components </w:t>
      </w:r>
    </w:p>
    <w:p w14:paraId="5190C5CF" w14:textId="77777777" w:rsidR="008B6DEA" w:rsidRPr="008B6DEA" w:rsidRDefault="008B6DEA" w:rsidP="008B6DEA">
      <w:pPr>
        <w:ind w:left="360" w:firstLine="360"/>
        <w:rPr>
          <w:lang w:val="en-US"/>
        </w:rPr>
      </w:pPr>
      <w:r w:rsidRPr="008B6DEA">
        <w:rPr>
          <w:lang w:val="en-US"/>
        </w:rPr>
        <w:t>B- Create HTML page to show game cards:</w:t>
      </w:r>
    </w:p>
    <w:p w14:paraId="3A017EA6" w14:textId="77777777" w:rsidR="008B6DEA" w:rsidRPr="008B6DEA" w:rsidRDefault="008B6DEA" w:rsidP="008B6DEA">
      <w:pPr>
        <w:numPr>
          <w:ilvl w:val="1"/>
          <w:numId w:val="1"/>
        </w:numPr>
        <w:rPr>
          <w:lang w:val="en-US"/>
        </w:rPr>
      </w:pPr>
      <w:r w:rsidRPr="008B6DEA">
        <w:rPr>
          <w:lang w:val="en-US"/>
        </w:rPr>
        <w:t>Create a component to draw a game card, the properties should include: color, value, and flipped (show the value or not)</w:t>
      </w:r>
    </w:p>
    <w:p w14:paraId="66648816" w14:textId="77777777" w:rsidR="008B6DEA" w:rsidRPr="008B6DEA" w:rsidRDefault="008B6DEA" w:rsidP="008B6DEA">
      <w:pPr>
        <w:numPr>
          <w:ilvl w:val="1"/>
          <w:numId w:val="1"/>
        </w:numPr>
        <w:rPr>
          <w:lang w:val="en-US"/>
        </w:rPr>
      </w:pPr>
      <w:r w:rsidRPr="008B6DEA">
        <w:rPr>
          <w:lang w:val="en-US"/>
        </w:rPr>
        <w:t>Create a deck to show a group of cards (8 cards of each type and color)</w:t>
      </w:r>
    </w:p>
    <w:p w14:paraId="39C58F68" w14:textId="77777777" w:rsidR="008B6DEA" w:rsidRPr="008B6DEA" w:rsidRDefault="008B6DEA" w:rsidP="008B6DEA">
      <w:pPr>
        <w:numPr>
          <w:ilvl w:val="1"/>
          <w:numId w:val="1"/>
        </w:numPr>
        <w:rPr>
          <w:lang w:val="en-US"/>
        </w:rPr>
      </w:pPr>
      <w:r w:rsidRPr="008B6DEA">
        <w:rPr>
          <w:lang w:val="en-US"/>
        </w:rPr>
        <w:t>If the user clicks on a card, the card should flip</w:t>
      </w:r>
    </w:p>
    <w:p w14:paraId="6B1B5355" w14:textId="77777777" w:rsidR="008B6DEA" w:rsidRPr="008B6DEA" w:rsidRDefault="008B6DEA" w:rsidP="008B6DEA">
      <w:pPr>
        <w:numPr>
          <w:ilvl w:val="1"/>
          <w:numId w:val="1"/>
        </w:numPr>
        <w:rPr>
          <w:lang w:val="en-US"/>
        </w:rPr>
      </w:pPr>
      <w:r w:rsidRPr="008B6DEA">
        <w:rPr>
          <w:lang w:val="en-US"/>
        </w:rPr>
        <w:t>Use SVG icons from below</w:t>
      </w:r>
    </w:p>
    <w:p w14:paraId="1258D9D2" w14:textId="77777777" w:rsidR="008B6DEA" w:rsidRPr="008B6DEA" w:rsidRDefault="008B6DEA" w:rsidP="008B6DEA">
      <w:pPr>
        <w:numPr>
          <w:ilvl w:val="2"/>
          <w:numId w:val="1"/>
        </w:numPr>
        <w:rPr>
          <w:lang w:val="en-US"/>
        </w:rPr>
      </w:pPr>
      <w:hyperlink r:id="rId7" w:history="1">
        <w:r w:rsidRPr="008B6DEA">
          <w:rPr>
            <w:rStyle w:val="Hyperlink"/>
            <w:lang w:val="en-US"/>
          </w:rPr>
          <w:t>https://icons.getbootstrap.com/icons/heart-fill/</w:t>
        </w:r>
      </w:hyperlink>
      <w:r w:rsidRPr="008B6DEA">
        <w:rPr>
          <w:lang w:val="en-US"/>
        </w:rPr>
        <w:t xml:space="preserve"> </w:t>
      </w:r>
    </w:p>
    <w:p w14:paraId="75A8FD2A" w14:textId="77777777" w:rsidR="008B6DEA" w:rsidRPr="008B6DEA" w:rsidRDefault="008B6DEA" w:rsidP="008B6DEA">
      <w:pPr>
        <w:numPr>
          <w:ilvl w:val="2"/>
          <w:numId w:val="1"/>
        </w:numPr>
        <w:rPr>
          <w:lang w:val="en-US"/>
        </w:rPr>
      </w:pPr>
      <w:hyperlink r:id="rId8" w:history="1">
        <w:r w:rsidRPr="008B6DEA">
          <w:rPr>
            <w:rStyle w:val="Hyperlink"/>
            <w:lang w:val="en-US"/>
          </w:rPr>
          <w:t>https://icons.getbootstrap.com/icons/suit-spade-fill/</w:t>
        </w:r>
      </w:hyperlink>
    </w:p>
    <w:p w14:paraId="6F053714" w14:textId="77777777" w:rsidR="008B6DEA" w:rsidRPr="008B6DEA" w:rsidRDefault="008B6DEA" w:rsidP="008B6DEA">
      <w:pPr>
        <w:numPr>
          <w:ilvl w:val="2"/>
          <w:numId w:val="1"/>
        </w:numPr>
        <w:rPr>
          <w:lang w:val="en-US"/>
        </w:rPr>
      </w:pPr>
      <w:hyperlink r:id="rId9" w:history="1">
        <w:r w:rsidRPr="008B6DEA">
          <w:rPr>
            <w:rStyle w:val="Hyperlink"/>
            <w:lang w:val="en-US"/>
          </w:rPr>
          <w:t>https://icons.getbootstrap.com/icons/suit-club-fill/</w:t>
        </w:r>
      </w:hyperlink>
    </w:p>
    <w:p w14:paraId="3CB94F88" w14:textId="2F382D1D" w:rsidR="00220EEC" w:rsidRPr="00220EEC" w:rsidRDefault="008B6DEA" w:rsidP="008B6DEA">
      <w:pPr>
        <w:numPr>
          <w:ilvl w:val="2"/>
          <w:numId w:val="1"/>
        </w:numPr>
      </w:pPr>
      <w:hyperlink r:id="rId10" w:history="1">
        <w:r w:rsidRPr="008B6DEA">
          <w:rPr>
            <w:rStyle w:val="Hyperlink"/>
            <w:lang w:val="en-US"/>
          </w:rPr>
          <w:t>https://icons.getbootstrap.com/icons/suit-diamond-fill/</w:t>
        </w:r>
      </w:hyperlink>
      <w:r w:rsidRPr="008B6DEA">
        <w:rPr>
          <w:lang w:val="en-US"/>
        </w:rPr>
        <w:t xml:space="preserve"> </w:t>
      </w:r>
    </w:p>
    <w:p w14:paraId="2911EF32" w14:textId="26755535" w:rsidR="00155EE7" w:rsidRDefault="00155EE7" w:rsidP="00823121">
      <w:pPr>
        <w:ind w:left="1080"/>
        <w:rPr>
          <w:rFonts w:ascii="Arial" w:eastAsiaTheme="minorEastAsia" w:hAnsi="Arial" w:cs="Arial"/>
          <w:b/>
          <w:sz w:val="24"/>
          <w:szCs w:val="24"/>
          <w:lang w:val="en-US" w:eastAsia="en-CA"/>
        </w:rPr>
      </w:pPr>
    </w:p>
    <w:p w14:paraId="7E52A81E" w14:textId="5C1EB17A" w:rsidR="000262EF" w:rsidRDefault="000262EF" w:rsidP="000262EF">
      <w:pPr>
        <w:rPr>
          <w:rFonts w:ascii="Arial" w:eastAsiaTheme="minorEastAsia" w:hAnsi="Arial" w:cs="Arial"/>
          <w:b/>
          <w:sz w:val="24"/>
          <w:szCs w:val="24"/>
          <w:lang w:val="en-US" w:eastAsia="en-CA"/>
        </w:rPr>
      </w:pPr>
      <w:r>
        <w:rPr>
          <w:rFonts w:ascii="Arial" w:eastAsiaTheme="minorEastAsia" w:hAnsi="Arial" w:cs="Arial"/>
          <w:b/>
          <w:sz w:val="24"/>
          <w:szCs w:val="24"/>
          <w:lang w:val="en-US" w:eastAsia="en-CA"/>
        </w:rPr>
        <w:t>Submission</w:t>
      </w:r>
    </w:p>
    <w:p w14:paraId="208B8D22" w14:textId="4BF5CEC9" w:rsidR="000262EF" w:rsidRPr="000262EF" w:rsidRDefault="000262EF" w:rsidP="000262EF">
      <w:r>
        <w:t xml:space="preserve">Upload the </w:t>
      </w:r>
      <w:r w:rsidR="00890128">
        <w:t>HTML</w:t>
      </w:r>
      <w:r>
        <w:t xml:space="preserve"> </w:t>
      </w:r>
      <w:r w:rsidR="00890128">
        <w:t>file</w:t>
      </w:r>
      <w:r w:rsidR="004A7041">
        <w:t>s</w:t>
      </w:r>
      <w:r w:rsidR="00890128">
        <w:t xml:space="preserve"> </w:t>
      </w:r>
      <w:r>
        <w:t>to D2L (don't ZIP the</w:t>
      </w:r>
      <w:r w:rsidR="00890128">
        <w:t xml:space="preserve"> HTML file</w:t>
      </w:r>
      <w:r>
        <w:t>).</w:t>
      </w:r>
    </w:p>
    <w:p w14:paraId="2CBEA248" w14:textId="5D51E02C" w:rsidR="00155EE7" w:rsidRPr="00CC3649" w:rsidRDefault="00155EE7" w:rsidP="00155EE7">
      <w:pPr>
        <w:pStyle w:val="Heading2"/>
      </w:pPr>
      <w:r w:rsidRPr="00CC3649">
        <w:t xml:space="preserve">Evaluation </w:t>
      </w:r>
    </w:p>
    <w:p w14:paraId="28646306" w14:textId="77A6902C" w:rsidR="00155EE7" w:rsidRPr="00410558" w:rsidRDefault="00155EE7" w:rsidP="00155EE7">
      <w:r>
        <w:t>This assignment</w:t>
      </w:r>
      <w:r w:rsidRPr="00410558">
        <w:t xml:space="preserve"> </w:t>
      </w:r>
      <w:r>
        <w:t>is graded out of 3</w:t>
      </w:r>
      <w:r w:rsidR="004A7041">
        <w:t>5</w:t>
      </w:r>
      <w:r>
        <w:t xml:space="preserve"> points using the following rubric</w:t>
      </w:r>
      <w:r w:rsidR="001D3A24">
        <w:t>, for each task,</w:t>
      </w:r>
      <w:r>
        <w:t xml:space="preserve"> and is </w:t>
      </w:r>
      <w:r w:rsidRPr="00CC2C47">
        <w:t>worth 3</w:t>
      </w:r>
      <w:r w:rsidR="004A7041">
        <w:t>5</w:t>
      </w:r>
      <w:r w:rsidRPr="00CC2C47">
        <w:t>%</w:t>
      </w:r>
      <w:r>
        <w:t xml:space="preserve"> of the final grade.</w:t>
      </w:r>
    </w:p>
    <w:p w14:paraId="26FCD474" w14:textId="77777777" w:rsidR="00155EE7" w:rsidRDefault="00155EE7" w:rsidP="00155EE7">
      <w:r>
        <w:t>Learners may receive partial scores or a zero for unacceptable work.</w:t>
      </w:r>
    </w:p>
    <w:p w14:paraId="4C6F2096" w14:textId="77777777" w:rsidR="00155EE7" w:rsidRDefault="00155EE7" w:rsidP="00155EE7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41"/>
        <w:gridCol w:w="2242"/>
        <w:gridCol w:w="2242"/>
        <w:gridCol w:w="2242"/>
        <w:gridCol w:w="946"/>
      </w:tblGrid>
      <w:tr w:rsidR="00155EE7" w:rsidRPr="00410558" w14:paraId="551CB71D" w14:textId="77777777" w:rsidTr="00402CBB">
        <w:trPr>
          <w:cantSplit/>
          <w:tblHeader/>
        </w:trPr>
        <w:tc>
          <w:tcPr>
            <w:tcW w:w="1130" w:type="pct"/>
            <w:shd w:val="clear" w:color="auto" w:fill="808080" w:themeFill="background1" w:themeFillShade="80"/>
            <w:vAlign w:val="center"/>
          </w:tcPr>
          <w:p w14:paraId="5E41E80B" w14:textId="77777777" w:rsidR="00155EE7" w:rsidRPr="00B53E8A" w:rsidRDefault="00155EE7" w:rsidP="00402CBB">
            <w:pPr>
              <w:pStyle w:val="TableHeading"/>
            </w:pPr>
            <w:r w:rsidRPr="00B53E8A">
              <w:t>Does Not Meet Expectations</w:t>
            </w:r>
            <w:r w:rsidRPr="00B53E8A">
              <w:br/>
            </w:r>
            <w:r>
              <w:t>0</w:t>
            </w:r>
          </w:p>
        </w:tc>
        <w:tc>
          <w:tcPr>
            <w:tcW w:w="1131" w:type="pct"/>
            <w:shd w:val="clear" w:color="auto" w:fill="808080" w:themeFill="background1" w:themeFillShade="80"/>
            <w:vAlign w:val="center"/>
          </w:tcPr>
          <w:p w14:paraId="216FC7C3" w14:textId="77777777" w:rsidR="00155EE7" w:rsidRPr="00B53E8A" w:rsidRDefault="00155EE7" w:rsidP="00402CBB">
            <w:pPr>
              <w:pStyle w:val="TableHeading"/>
            </w:pPr>
            <w:r w:rsidRPr="00B53E8A">
              <w:t>Partially Meets Expectations</w:t>
            </w:r>
            <w:r w:rsidRPr="00B53E8A">
              <w:br/>
            </w:r>
            <w:r>
              <w:t>1-3</w:t>
            </w:r>
          </w:p>
        </w:tc>
        <w:tc>
          <w:tcPr>
            <w:tcW w:w="1131" w:type="pct"/>
            <w:shd w:val="clear" w:color="auto" w:fill="808080" w:themeFill="background1" w:themeFillShade="80"/>
            <w:vAlign w:val="center"/>
          </w:tcPr>
          <w:p w14:paraId="584F4E8B" w14:textId="77777777" w:rsidR="00155EE7" w:rsidRPr="00B53E8A" w:rsidRDefault="00155EE7" w:rsidP="00402CBB">
            <w:pPr>
              <w:pStyle w:val="TableHeading"/>
            </w:pPr>
            <w:r w:rsidRPr="00B53E8A">
              <w:t>Meets</w:t>
            </w:r>
            <w:r w:rsidRPr="00B53E8A">
              <w:br/>
              <w:t>Expectations</w:t>
            </w:r>
            <w:r w:rsidRPr="00B53E8A">
              <w:br/>
            </w:r>
            <w:r>
              <w:t>4</w:t>
            </w:r>
          </w:p>
        </w:tc>
        <w:tc>
          <w:tcPr>
            <w:tcW w:w="1131" w:type="pct"/>
            <w:shd w:val="clear" w:color="auto" w:fill="808080" w:themeFill="background1" w:themeFillShade="80"/>
            <w:vAlign w:val="center"/>
          </w:tcPr>
          <w:p w14:paraId="75850801" w14:textId="77777777" w:rsidR="00155EE7" w:rsidRPr="00B53E8A" w:rsidRDefault="00155EE7" w:rsidP="00402CBB">
            <w:pPr>
              <w:pStyle w:val="TableHeading"/>
            </w:pPr>
            <w:r w:rsidRPr="00B53E8A">
              <w:t>Exceeds Expectations</w:t>
            </w:r>
            <w:r w:rsidRPr="00B53E8A">
              <w:br/>
            </w:r>
            <w:r>
              <w:t>5</w:t>
            </w:r>
          </w:p>
        </w:tc>
        <w:tc>
          <w:tcPr>
            <w:tcW w:w="478" w:type="pct"/>
            <w:shd w:val="clear" w:color="auto" w:fill="808080" w:themeFill="background1" w:themeFillShade="80"/>
            <w:vAlign w:val="center"/>
          </w:tcPr>
          <w:p w14:paraId="0B910295" w14:textId="77777777" w:rsidR="00155EE7" w:rsidRPr="00B53E8A" w:rsidRDefault="00155EE7" w:rsidP="00402CBB">
            <w:pPr>
              <w:pStyle w:val="TableHeading"/>
            </w:pPr>
            <w:r w:rsidRPr="00B53E8A">
              <w:t>Max Points</w:t>
            </w:r>
          </w:p>
        </w:tc>
      </w:tr>
      <w:tr w:rsidR="00155EE7" w:rsidRPr="00410558" w14:paraId="231DD896" w14:textId="77777777" w:rsidTr="00402CBB">
        <w:trPr>
          <w:cantSplit/>
        </w:trPr>
        <w:tc>
          <w:tcPr>
            <w:tcW w:w="1130" w:type="pct"/>
          </w:tcPr>
          <w:p w14:paraId="49A9BB16" w14:textId="77777777" w:rsidR="00155EE7" w:rsidRPr="00A70ED5" w:rsidRDefault="00155EE7" w:rsidP="00402CBB">
            <w:pPr>
              <w:pStyle w:val="TableText"/>
            </w:pPr>
            <w:r>
              <w:t>No answer provided.</w:t>
            </w:r>
          </w:p>
        </w:tc>
        <w:tc>
          <w:tcPr>
            <w:tcW w:w="1131" w:type="pct"/>
          </w:tcPr>
          <w:p w14:paraId="0F7B15E2" w14:textId="77777777" w:rsidR="00155EE7" w:rsidRPr="00A70ED5" w:rsidRDefault="00155EE7" w:rsidP="00402CBB">
            <w:pPr>
              <w:pStyle w:val="TableText"/>
            </w:pPr>
            <w:r>
              <w:t xml:space="preserve">Results are not as required. Code is not clear and not optimized.  </w:t>
            </w:r>
          </w:p>
        </w:tc>
        <w:tc>
          <w:tcPr>
            <w:tcW w:w="1131" w:type="pct"/>
          </w:tcPr>
          <w:p w14:paraId="00033F3F" w14:textId="77777777" w:rsidR="00155EE7" w:rsidRPr="00A70ED5" w:rsidRDefault="00155EE7" w:rsidP="00402CBB">
            <w:pPr>
              <w:pStyle w:val="TableText"/>
            </w:pPr>
            <w:r>
              <w:t>Results are very close to expectation. Code is clear.</w:t>
            </w:r>
          </w:p>
        </w:tc>
        <w:tc>
          <w:tcPr>
            <w:tcW w:w="1131" w:type="pct"/>
          </w:tcPr>
          <w:p w14:paraId="179DF396" w14:textId="77777777" w:rsidR="00155EE7" w:rsidRPr="00A70ED5" w:rsidRDefault="00155EE7" w:rsidP="00402CBB">
            <w:pPr>
              <w:pStyle w:val="TableText"/>
            </w:pPr>
            <w:r>
              <w:t>Results as expected. Code is clear and optimized.</w:t>
            </w:r>
            <w:r w:rsidRPr="003D7053">
              <w:t xml:space="preserve"> </w:t>
            </w:r>
          </w:p>
        </w:tc>
        <w:tc>
          <w:tcPr>
            <w:tcW w:w="478" w:type="pct"/>
            <w:vAlign w:val="center"/>
          </w:tcPr>
          <w:p w14:paraId="21966E9A" w14:textId="77777777" w:rsidR="00155EE7" w:rsidRPr="00005EFD" w:rsidRDefault="00155EE7" w:rsidP="00402CBB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</w:tbl>
    <w:p w14:paraId="221FD094" w14:textId="39917716" w:rsidR="00220EEC" w:rsidRDefault="00220EEC"/>
    <w:p w14:paraId="1C925F1C" w14:textId="77777777" w:rsidR="00220EEC" w:rsidRDefault="00220EEC"/>
    <w:sectPr w:rsidR="00220EEC" w:rsidSect="00155EE7">
      <w:headerReference w:type="default" r:id="rId11"/>
      <w:footerReference w:type="default" r:id="rId12"/>
      <w:pgSz w:w="12240" w:h="15840"/>
      <w:pgMar w:top="1545" w:right="1183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A9E15" w14:textId="77777777" w:rsidR="008D366F" w:rsidRDefault="008D366F" w:rsidP="00155EE7">
      <w:pPr>
        <w:spacing w:after="0" w:line="240" w:lineRule="auto"/>
      </w:pPr>
      <w:r>
        <w:separator/>
      </w:r>
    </w:p>
  </w:endnote>
  <w:endnote w:type="continuationSeparator" w:id="0">
    <w:p w14:paraId="554C9B6C" w14:textId="77777777" w:rsidR="008D366F" w:rsidRDefault="008D366F" w:rsidP="00155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F2C32" w14:textId="00EFB88B" w:rsidR="00155EE7" w:rsidRPr="00844E27" w:rsidRDefault="00155EE7" w:rsidP="00155EE7">
    <w:pPr>
      <w:pStyle w:val="Footer"/>
      <w:rPr>
        <w:sz w:val="20"/>
        <w:szCs w:val="20"/>
      </w:rPr>
    </w:pPr>
    <w:r w:rsidRPr="0096664F">
      <w:t xml:space="preserve">ICT </w:t>
    </w:r>
    <w:r w:rsidR="000262EF">
      <w:t>581</w:t>
    </w:r>
    <w:r w:rsidRPr="0096664F">
      <w:t xml:space="preserve"> – </w:t>
    </w:r>
    <w:r w:rsidR="000262EF" w:rsidRPr="000262EF">
      <w:t>HTML5 and CSS3 with jQuery</w:t>
    </w:r>
    <w:r>
      <w:tab/>
      <w:t xml:space="preserve">   </w:t>
    </w:r>
    <w:sdt>
      <w:sdtPr>
        <w:id w:val="-1125617576"/>
        <w:docPartObj>
          <w:docPartGallery w:val="Page Numbers (Bottom of Page)"/>
          <w:docPartUnique/>
        </w:docPartObj>
      </w:sdtPr>
      <w:sdtEndPr>
        <w:rPr>
          <w:sz w:val="20"/>
          <w:szCs w:val="20"/>
        </w:rPr>
      </w:sdtEndPr>
      <w:sdtContent>
        <w:sdt>
          <w:sdtPr>
            <w:rPr>
              <w:sz w:val="20"/>
              <w:szCs w:val="20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r w:rsidRPr="009B6FB8">
              <w:rPr>
                <w:b/>
                <w:sz w:val="20"/>
                <w:szCs w:val="20"/>
              </w:rPr>
              <w:t xml:space="preserve">Page </w:t>
            </w:r>
            <w:r w:rsidRPr="009B6FB8">
              <w:rPr>
                <w:b/>
                <w:bCs/>
                <w:sz w:val="20"/>
                <w:szCs w:val="20"/>
              </w:rPr>
              <w:fldChar w:fldCharType="begin"/>
            </w:r>
            <w:r w:rsidRPr="009B6FB8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9B6FB8">
              <w:rPr>
                <w:b/>
                <w:bCs/>
                <w:sz w:val="20"/>
                <w:szCs w:val="20"/>
              </w:rPr>
              <w:fldChar w:fldCharType="separate"/>
            </w:r>
            <w:r>
              <w:rPr>
                <w:b/>
                <w:bCs/>
                <w:sz w:val="20"/>
                <w:szCs w:val="20"/>
              </w:rPr>
              <w:t>1</w:t>
            </w:r>
            <w:r w:rsidRPr="009B6FB8">
              <w:rPr>
                <w:b/>
                <w:bCs/>
                <w:sz w:val="20"/>
                <w:szCs w:val="20"/>
              </w:rPr>
              <w:fldChar w:fldCharType="end"/>
            </w:r>
            <w:r w:rsidRPr="009B6FB8">
              <w:rPr>
                <w:b/>
                <w:sz w:val="20"/>
                <w:szCs w:val="20"/>
              </w:rPr>
              <w:t xml:space="preserve"> of </w:t>
            </w:r>
            <w:r w:rsidRPr="009B6FB8">
              <w:rPr>
                <w:b/>
                <w:bCs/>
                <w:sz w:val="20"/>
                <w:szCs w:val="20"/>
              </w:rPr>
              <w:fldChar w:fldCharType="begin"/>
            </w:r>
            <w:r w:rsidRPr="009B6FB8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9B6FB8">
              <w:rPr>
                <w:b/>
                <w:bCs/>
                <w:sz w:val="20"/>
                <w:szCs w:val="20"/>
              </w:rPr>
              <w:fldChar w:fldCharType="separate"/>
            </w:r>
            <w:r>
              <w:rPr>
                <w:b/>
                <w:bCs/>
                <w:sz w:val="20"/>
                <w:szCs w:val="20"/>
              </w:rPr>
              <w:t>4</w:t>
            </w:r>
            <w:r w:rsidRPr="009B6FB8">
              <w:rPr>
                <w:b/>
                <w:bCs/>
                <w:sz w:val="20"/>
                <w:szCs w:val="20"/>
              </w:rPr>
              <w:fldChar w:fldCharType="end"/>
            </w:r>
          </w:sdtContent>
        </w:sdt>
      </w:sdtContent>
    </w:sdt>
  </w:p>
  <w:p w14:paraId="63944721" w14:textId="77777777" w:rsidR="00155EE7" w:rsidRDefault="00155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C18F3" w14:textId="77777777" w:rsidR="008D366F" w:rsidRDefault="008D366F" w:rsidP="00155EE7">
      <w:pPr>
        <w:spacing w:after="0" w:line="240" w:lineRule="auto"/>
      </w:pPr>
      <w:r>
        <w:separator/>
      </w:r>
    </w:p>
  </w:footnote>
  <w:footnote w:type="continuationSeparator" w:id="0">
    <w:p w14:paraId="4492D757" w14:textId="77777777" w:rsidR="008D366F" w:rsidRDefault="008D366F" w:rsidP="00155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97ED0" w14:textId="1925CFCD" w:rsidR="00155EE7" w:rsidRPr="00FA3214" w:rsidRDefault="00155EE7" w:rsidP="00155EE7">
    <w:pPr>
      <w:pStyle w:val="Header"/>
      <w:tabs>
        <w:tab w:val="clear" w:pos="4680"/>
        <w:tab w:val="clear" w:pos="9360"/>
      </w:tabs>
      <w:ind w:left="792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7C2A9B0" wp14:editId="51F47A49">
          <wp:simplePos x="0" y="0"/>
          <wp:positionH relativeFrom="column">
            <wp:posOffset>43815</wp:posOffset>
          </wp:positionH>
          <wp:positionV relativeFrom="paragraph">
            <wp:posOffset>24765</wp:posOffset>
          </wp:positionV>
          <wp:extent cx="2921635" cy="514350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C-vert-rg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921635" cy="5143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hAnsi="Calibri"/>
        <w:b/>
        <w:sz w:val="24"/>
        <w:szCs w:val="24"/>
      </w:rPr>
      <w:t xml:space="preserve">    conted.ucalgary.ca</w:t>
    </w:r>
  </w:p>
  <w:p w14:paraId="2399269B" w14:textId="77777777" w:rsidR="00155EE7" w:rsidRDefault="00155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404"/>
    <w:multiLevelType w:val="hybridMultilevel"/>
    <w:tmpl w:val="D5244C24"/>
    <w:lvl w:ilvl="0" w:tplc="9300F2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600D8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26C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4B1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C07A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A04C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9EF4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9C3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2248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0D14A6"/>
    <w:multiLevelType w:val="hybridMultilevel"/>
    <w:tmpl w:val="B8681550"/>
    <w:lvl w:ilvl="0" w:tplc="EDEAE1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DC03A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1E9A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F4B4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CC89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5C7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B465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94127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0ED1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901560F"/>
    <w:multiLevelType w:val="hybridMultilevel"/>
    <w:tmpl w:val="8EAA9F4C"/>
    <w:lvl w:ilvl="0" w:tplc="C792C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60134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3E08E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968D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58AB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90D8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342D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10F5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DAB1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5207EB5"/>
    <w:multiLevelType w:val="hybridMultilevel"/>
    <w:tmpl w:val="97366620"/>
    <w:lvl w:ilvl="0" w:tplc="416429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78B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E2BF7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2C77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AC68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2FA2B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0A07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DA9E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6AE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0835691"/>
    <w:multiLevelType w:val="hybridMultilevel"/>
    <w:tmpl w:val="8F8EE2B6"/>
    <w:lvl w:ilvl="0" w:tplc="1F2C2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68E5A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7C30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041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C6D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8D42F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0C0E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7632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7C97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3F85C82"/>
    <w:multiLevelType w:val="hybridMultilevel"/>
    <w:tmpl w:val="72B2875E"/>
    <w:lvl w:ilvl="0" w:tplc="BDDC19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B247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6A2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A4C2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D83A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24AA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4056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BE6F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380A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4FE310C"/>
    <w:multiLevelType w:val="hybridMultilevel"/>
    <w:tmpl w:val="C75A5750"/>
    <w:lvl w:ilvl="0" w:tplc="1F28C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EE62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DE4B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5274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6E9D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6460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C4BD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B260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4C59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76507909">
    <w:abstractNumId w:val="3"/>
  </w:num>
  <w:num w:numId="2" w16cid:durableId="34238203">
    <w:abstractNumId w:val="4"/>
  </w:num>
  <w:num w:numId="3" w16cid:durableId="599458482">
    <w:abstractNumId w:val="0"/>
  </w:num>
  <w:num w:numId="4" w16cid:durableId="1972856458">
    <w:abstractNumId w:val="1"/>
  </w:num>
  <w:num w:numId="5" w16cid:durableId="378747211">
    <w:abstractNumId w:val="6"/>
  </w:num>
  <w:num w:numId="6" w16cid:durableId="210532422">
    <w:abstractNumId w:val="5"/>
  </w:num>
  <w:num w:numId="7" w16cid:durableId="828003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jIxMjc0MLI0M7BQ0lEKTi0uzszPAykwrgUApiZx3iwAAAA="/>
  </w:docVars>
  <w:rsids>
    <w:rsidRoot w:val="00220EEC"/>
    <w:rsid w:val="000262EF"/>
    <w:rsid w:val="00155EE7"/>
    <w:rsid w:val="001D3A24"/>
    <w:rsid w:val="00220EEC"/>
    <w:rsid w:val="004A7041"/>
    <w:rsid w:val="00675448"/>
    <w:rsid w:val="0078097D"/>
    <w:rsid w:val="00823121"/>
    <w:rsid w:val="00890128"/>
    <w:rsid w:val="008B4FDC"/>
    <w:rsid w:val="008B6DEA"/>
    <w:rsid w:val="008D366F"/>
    <w:rsid w:val="00C64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3269CF"/>
  <w15:chartTrackingRefBased/>
  <w15:docId w15:val="{BA692683-D8E5-478D-89F4-A8DC9DD98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5EE7"/>
    <w:pPr>
      <w:spacing w:before="120" w:after="120" w:line="240" w:lineRule="auto"/>
      <w:outlineLvl w:val="1"/>
    </w:pPr>
    <w:rPr>
      <w:rFonts w:ascii="Arial" w:eastAsiaTheme="minorEastAsia" w:hAnsi="Arial" w:cs="Arial"/>
      <w:b/>
      <w:sz w:val="24"/>
      <w:szCs w:val="24"/>
      <w:lang w:val="en-US" w:eastAsia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5E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5EE7"/>
  </w:style>
  <w:style w:type="paragraph" w:styleId="Footer">
    <w:name w:val="footer"/>
    <w:basedOn w:val="Normal"/>
    <w:link w:val="FooterChar"/>
    <w:uiPriority w:val="99"/>
    <w:unhideWhenUsed/>
    <w:rsid w:val="00155E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5EE7"/>
  </w:style>
  <w:style w:type="character" w:customStyle="1" w:styleId="Heading2Char">
    <w:name w:val="Heading 2 Char"/>
    <w:basedOn w:val="DefaultParagraphFont"/>
    <w:link w:val="Heading2"/>
    <w:uiPriority w:val="9"/>
    <w:rsid w:val="00155EE7"/>
    <w:rPr>
      <w:rFonts w:ascii="Arial" w:eastAsiaTheme="minorEastAsia" w:hAnsi="Arial" w:cs="Arial"/>
      <w:b/>
      <w:sz w:val="24"/>
      <w:szCs w:val="24"/>
      <w:lang w:val="en-US" w:eastAsia="en-CA"/>
    </w:rPr>
  </w:style>
  <w:style w:type="paragraph" w:styleId="NormalWeb">
    <w:name w:val="Normal (Web)"/>
    <w:basedOn w:val="Normal"/>
    <w:unhideWhenUsed/>
    <w:rsid w:val="00155EE7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24"/>
      <w:szCs w:val="24"/>
      <w:lang w:val="en-US"/>
    </w:rPr>
  </w:style>
  <w:style w:type="paragraph" w:customStyle="1" w:styleId="TableHeading">
    <w:name w:val="Table Heading"/>
    <w:basedOn w:val="Normal"/>
    <w:qFormat/>
    <w:rsid w:val="00155EE7"/>
    <w:pPr>
      <w:spacing w:after="0" w:line="240" w:lineRule="auto"/>
      <w:jc w:val="center"/>
    </w:pPr>
    <w:rPr>
      <w:rFonts w:ascii="Arial" w:eastAsiaTheme="minorEastAsia" w:hAnsi="Arial" w:cs="Arial"/>
      <w:b/>
      <w:color w:val="FFFFFF" w:themeColor="background1"/>
      <w:sz w:val="20"/>
      <w:szCs w:val="20"/>
      <w:lang w:val="en-US"/>
    </w:rPr>
  </w:style>
  <w:style w:type="paragraph" w:customStyle="1" w:styleId="TableText">
    <w:name w:val="Table Text"/>
    <w:basedOn w:val="Normal"/>
    <w:qFormat/>
    <w:rsid w:val="00155EE7"/>
    <w:pPr>
      <w:spacing w:before="120" w:after="120" w:line="240" w:lineRule="auto"/>
    </w:pPr>
    <w:rPr>
      <w:rFonts w:ascii="Arial" w:eastAsiaTheme="minorEastAsia" w:hAnsi="Arial" w:cs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155EE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8B6D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6D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3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621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1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0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10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10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07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37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9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932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92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3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7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7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65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1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9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1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895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50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6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1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77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58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7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530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66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882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2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04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7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49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809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13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063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876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713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30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8549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19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438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ons.getbootstrap.com/icons/suit-spade-fill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cons.getbootstrap.com/icons/heart-fill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icons.getbootstrap.com/icons/suit-diamond-fil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cons.getbootstrap.com/icons/suit-club-fill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Mohamed</dc:creator>
  <cp:keywords/>
  <dc:description/>
  <cp:lastModifiedBy>Mostafa Mohamed</cp:lastModifiedBy>
  <cp:revision>6</cp:revision>
  <dcterms:created xsi:type="dcterms:W3CDTF">2021-08-26T03:33:00Z</dcterms:created>
  <dcterms:modified xsi:type="dcterms:W3CDTF">2022-06-09T06:45:00Z</dcterms:modified>
</cp:coreProperties>
</file>